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uise Kea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ui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a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93 West Redwood Lane, Libertyville, IL, USA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lablah@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3499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